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39FA35" w14:textId="25FA5AF3" w:rsidR="007102B6" w:rsidRPr="007B369F" w:rsidRDefault="007102B6">
      <w:pPr>
        <w:rPr>
          <w:lang w:val="pt-BR"/>
        </w:rPr>
      </w:pPr>
      <w:proofErr w:type="spellStart"/>
      <w:r w:rsidRPr="007B369F">
        <w:rPr>
          <w:lang w:val="pt-BR"/>
        </w:rPr>
        <w:t>Student</w:t>
      </w:r>
      <w:proofErr w:type="spellEnd"/>
      <w:r w:rsidRPr="007B369F">
        <w:rPr>
          <w:lang w:val="pt-BR"/>
        </w:rPr>
        <w:t>: Leonardo Oliveira</w:t>
      </w:r>
    </w:p>
    <w:p w14:paraId="107FE8C8" w14:textId="2BE95F38" w:rsidR="007102B6" w:rsidRPr="007B369F" w:rsidRDefault="007102B6">
      <w:pPr>
        <w:rPr>
          <w:lang w:val="pt-BR"/>
        </w:rPr>
      </w:pPr>
      <w:proofErr w:type="spellStart"/>
      <w:r w:rsidRPr="007B369F">
        <w:rPr>
          <w:lang w:val="pt-BR"/>
        </w:rPr>
        <w:t>Class</w:t>
      </w:r>
      <w:proofErr w:type="spellEnd"/>
      <w:r w:rsidRPr="007B369F">
        <w:rPr>
          <w:lang w:val="pt-BR"/>
        </w:rPr>
        <w:t>: CMSC 203</w:t>
      </w:r>
    </w:p>
    <w:p w14:paraId="32F6ACA7" w14:textId="33CA3FCA" w:rsidR="007102B6" w:rsidRDefault="007102B6">
      <w:r>
        <w:t xml:space="preserve">Professor: </w:t>
      </w:r>
      <w:r w:rsidR="007B369F" w:rsidRPr="007B369F">
        <w:t>Robert S. Alexander</w:t>
      </w:r>
    </w:p>
    <w:p w14:paraId="6AFBF99F" w14:textId="77777777" w:rsidR="007102B6" w:rsidRDefault="007102B6"/>
    <w:p w14:paraId="4BCADA0B" w14:textId="7E189C88" w:rsidR="007102B6" w:rsidRDefault="007102B6">
      <w:r>
        <w:t>STEP 1</w:t>
      </w:r>
    </w:p>
    <w:p w14:paraId="7DB79B16" w14:textId="220B41DC" w:rsidR="00FE7F00" w:rsidRDefault="00CB4626">
      <w:r>
        <w:rPr>
          <w:noProof/>
        </w:rPr>
        <w:drawing>
          <wp:inline distT="0" distB="0" distL="0" distR="0" wp14:anchorId="24EA6326" wp14:editId="14C6CAB5">
            <wp:extent cx="5943600" cy="44869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8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CDA6E" w14:textId="5AA5D4AA" w:rsidR="00FE7F00" w:rsidRDefault="00FE7F00"/>
    <w:p w14:paraId="26DC76B2" w14:textId="6181BAD3" w:rsidR="007102B6" w:rsidRDefault="007102B6">
      <w:r>
        <w:t>STEP 2</w:t>
      </w:r>
    </w:p>
    <w:p w14:paraId="48E91A3A" w14:textId="4A7BEB58" w:rsidR="007102B6" w:rsidRDefault="00E5749E">
      <w:r>
        <w:rPr>
          <w:noProof/>
        </w:rPr>
        <w:lastRenderedPageBreak/>
        <w:drawing>
          <wp:inline distT="0" distB="0" distL="0" distR="0" wp14:anchorId="0F007792" wp14:editId="0CFAE464">
            <wp:extent cx="5943600" cy="50361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3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17314" w14:textId="2DD88FFF" w:rsidR="00B32ED3" w:rsidRDefault="00B32ED3"/>
    <w:p w14:paraId="6818F949" w14:textId="7608CEF8" w:rsidR="00B32ED3" w:rsidRDefault="00B32ED3">
      <w:r>
        <w:t>GIT HUB UPLOAD</w:t>
      </w:r>
    </w:p>
    <w:p w14:paraId="4AF8FC66" w14:textId="295B3109" w:rsidR="00B32ED3" w:rsidRDefault="00B32ED3"/>
    <w:sectPr w:rsidR="00B32ED3" w:rsidSect="00B32ED3">
      <w:pgSz w:w="12240" w:h="15840"/>
      <w:pgMar w:top="810" w:right="1440" w:bottom="5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NjaxsLAwNTSyMDRS0lEKTi0uzszPAykwqQUAls415iwAAAA="/>
  </w:docVars>
  <w:rsids>
    <w:rsidRoot w:val="00FE7F00"/>
    <w:rsid w:val="00677213"/>
    <w:rsid w:val="007102B6"/>
    <w:rsid w:val="007B369F"/>
    <w:rsid w:val="00A1605F"/>
    <w:rsid w:val="00B32ED3"/>
    <w:rsid w:val="00CB4626"/>
    <w:rsid w:val="00E5749E"/>
    <w:rsid w:val="00FE7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5D262D"/>
  <w15:chartTrackingRefBased/>
  <w15:docId w15:val="{197D51F4-AA81-4EBE-A469-5C6F3E203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6</Words>
  <Characters>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nes de Oliveira, Leonardo</dc:creator>
  <cp:keywords/>
  <dc:description/>
  <cp:lastModifiedBy>Nunes de Oliveira, Leonardo</cp:lastModifiedBy>
  <cp:revision>4</cp:revision>
  <dcterms:created xsi:type="dcterms:W3CDTF">2021-01-28T21:29:00Z</dcterms:created>
  <dcterms:modified xsi:type="dcterms:W3CDTF">2021-01-29T16:21:00Z</dcterms:modified>
</cp:coreProperties>
</file>